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5A84" w14:textId="231E2DCC" w:rsidR="007D2C3A" w:rsidRDefault="007D2C3A" w:rsidP="007D2C3A">
      <w:pPr>
        <w:tabs>
          <w:tab w:val="left" w:pos="2977"/>
        </w:tabs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PGM/Gen/</w:t>
      </w:r>
      <w:r w:rsidR="00644059">
        <w:rPr>
          <w:rFonts w:ascii="Times New Roman" w:hAnsi="Times New Roman" w:cs="Times New Roman"/>
          <w:b/>
          <w:sz w:val="24"/>
          <w:szCs w:val="24"/>
        </w:rPr>
        <w:t>2023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="007D6A8C">
        <w:rPr>
          <w:rFonts w:ascii="Times New Roman" w:hAnsi="Times New Roman" w:cs="Times New Roman"/>
          <w:b/>
          <w:sz w:val="24"/>
          <w:szCs w:val="24"/>
        </w:rPr>
        <w:t>206</w:t>
      </w:r>
      <w:r w:rsidRPr="000B3B72">
        <w:rPr>
          <w:rFonts w:ascii="Times New Roman" w:hAnsi="Times New Roman" w:cs="Times New Roman"/>
          <w:b/>
          <w:i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C66F7E">
        <w:rPr>
          <w:rFonts w:ascii="Times New Roman" w:hAnsi="Times New Roman" w:cs="Times New Roman"/>
          <w:b/>
          <w:sz w:val="24"/>
          <w:szCs w:val="24"/>
        </w:rPr>
        <w:tab/>
      </w:r>
      <w:r w:rsidR="00C66F7E"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</w:t>
      </w:r>
      <w:r w:rsidR="00872DF5">
        <w:rPr>
          <w:rFonts w:ascii="Times New Roman" w:hAnsi="Times New Roman" w:cs="Times New Roman"/>
          <w:b/>
          <w:sz w:val="24"/>
          <w:szCs w:val="24"/>
        </w:rPr>
        <w:t>May</w:t>
      </w:r>
      <w:r w:rsidR="00C66F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2DF5">
        <w:rPr>
          <w:rFonts w:ascii="Times New Roman" w:hAnsi="Times New Roman" w:cs="Times New Roman"/>
          <w:b/>
          <w:sz w:val="24"/>
          <w:szCs w:val="24"/>
        </w:rPr>
        <w:t>24</w:t>
      </w:r>
      <w:r>
        <w:rPr>
          <w:rFonts w:ascii="Times New Roman" w:hAnsi="Times New Roman" w:cs="Times New Roman"/>
          <w:b/>
          <w:sz w:val="24"/>
          <w:szCs w:val="24"/>
        </w:rPr>
        <w:t>, 202</w:t>
      </w:r>
      <w:r w:rsidR="00872DF5">
        <w:rPr>
          <w:rFonts w:ascii="Times New Roman" w:hAnsi="Times New Roman" w:cs="Times New Roman"/>
          <w:b/>
          <w:sz w:val="24"/>
          <w:szCs w:val="24"/>
        </w:rPr>
        <w:t>3</w:t>
      </w:r>
    </w:p>
    <w:p w14:paraId="15D04A0D" w14:textId="59A216F7" w:rsidR="00C66F7E" w:rsidRPr="00783555" w:rsidRDefault="00C66F7E" w:rsidP="00644059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8355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Announcement for Entrance E</w:t>
      </w:r>
      <w:r w:rsidR="000B3B72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xamination for PG Residency</w:t>
      </w:r>
    </w:p>
    <w:p w14:paraId="38DDC236" w14:textId="2D917501" w:rsidR="00C66F7E" w:rsidRDefault="00C66F7E" w:rsidP="00C66F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aculty of Postgraduate Medicine, KGUMSB is pleased to inform all the shortlisted candidates that the Entrance Examination for PG residency Program</w:t>
      </w:r>
      <w:r w:rsidR="00554516">
        <w:rPr>
          <w:rFonts w:ascii="Times New Roman" w:hAnsi="Times New Roman" w:cs="Times New Roman"/>
          <w:sz w:val="24"/>
          <w:szCs w:val="24"/>
          <w:lang w:val="en-US"/>
        </w:rPr>
        <w:t xml:space="preserve"> (202</w:t>
      </w:r>
      <w:r w:rsidR="00872DF5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554516">
        <w:rPr>
          <w:rFonts w:ascii="Times New Roman" w:hAnsi="Times New Roman" w:cs="Times New Roman"/>
          <w:sz w:val="24"/>
          <w:szCs w:val="24"/>
          <w:lang w:val="en-US"/>
        </w:rPr>
        <w:t xml:space="preserve"> intake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ll be conducte</w:t>
      </w:r>
      <w:r w:rsidRPr="00872DF5">
        <w:rPr>
          <w:rFonts w:ascii="Times New Roman" w:hAnsi="Times New Roman" w:cs="Times New Roman"/>
          <w:sz w:val="24"/>
          <w:szCs w:val="24"/>
          <w:lang w:val="en-US"/>
        </w:rPr>
        <w:t>d on</w:t>
      </w:r>
      <w:r w:rsidRPr="00464E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72DF5">
        <w:rPr>
          <w:rFonts w:ascii="Times New Roman" w:hAnsi="Times New Roman" w:cs="Times New Roman"/>
          <w:b/>
          <w:sz w:val="24"/>
          <w:szCs w:val="24"/>
          <w:lang w:val="en-US"/>
        </w:rPr>
        <w:t>June</w:t>
      </w:r>
      <w:r w:rsidRPr="00464EF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5, 202</w:t>
      </w:r>
      <w:r w:rsidR="00872D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3 </w:t>
      </w:r>
      <w:r w:rsidR="00872DF5">
        <w:rPr>
          <w:rFonts w:ascii="Times New Roman" w:hAnsi="Times New Roman" w:cs="Times New Roman"/>
          <w:bCs/>
          <w:sz w:val="24"/>
          <w:szCs w:val="24"/>
          <w:lang w:val="en-US"/>
        </w:rPr>
        <w:t>at KGUMSB, Thimph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The candidates must use the temporary registration number provided during the time of examination and no names will be reflected or used for the examination. </w:t>
      </w:r>
    </w:p>
    <w:p w14:paraId="63D357CE" w14:textId="2CB02459" w:rsidR="00C66F7E" w:rsidRDefault="00C66F7E" w:rsidP="000777E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andidates must report to Examination Centers as per the following;</w:t>
      </w:r>
    </w:p>
    <w:tbl>
      <w:tblPr>
        <w:tblStyle w:val="TableGrid1"/>
        <w:tblW w:w="9756" w:type="dxa"/>
        <w:tblInd w:w="-113" w:type="dxa"/>
        <w:tblLook w:val="04A0" w:firstRow="1" w:lastRow="0" w:firstColumn="1" w:lastColumn="0" w:noHBand="0" w:noVBand="1"/>
      </w:tblPr>
      <w:tblGrid>
        <w:gridCol w:w="4077"/>
        <w:gridCol w:w="5679"/>
      </w:tblGrid>
      <w:tr w:rsidR="00554B9E" w14:paraId="5F6539F5" w14:textId="77777777" w:rsidTr="00CA3366">
        <w:trPr>
          <w:trHeight w:val="593"/>
        </w:trPr>
        <w:tc>
          <w:tcPr>
            <w:tcW w:w="4077" w:type="dxa"/>
            <w:tcBorders>
              <w:bottom w:val="single" w:sz="4" w:space="0" w:color="auto"/>
            </w:tcBorders>
          </w:tcPr>
          <w:p w14:paraId="7B76350C" w14:textId="77777777" w:rsidR="00554B9E" w:rsidRDefault="00554B9E" w:rsidP="00CA336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5679" w:type="dxa"/>
            <w:tcBorders>
              <w:bottom w:val="single" w:sz="4" w:space="0" w:color="auto"/>
            </w:tcBorders>
          </w:tcPr>
          <w:p w14:paraId="00DDFDFB" w14:textId="77777777" w:rsidR="00554B9E" w:rsidRDefault="00554B9E" w:rsidP="00CA3366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</w:tr>
      <w:tr w:rsidR="00554B9E" w14:paraId="42422A1F" w14:textId="77777777" w:rsidTr="00CA3366">
        <w:trPr>
          <w:trHeight w:val="510"/>
        </w:trPr>
        <w:tc>
          <w:tcPr>
            <w:tcW w:w="407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064076C" w14:textId="56283AC6" w:rsidR="00554B9E" w:rsidRDefault="00554B9E" w:rsidP="00554B9E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orning (9.00 am – 9.45 am)</w:t>
            </w:r>
          </w:p>
        </w:tc>
        <w:tc>
          <w:tcPr>
            <w:tcW w:w="56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7D841D" w14:textId="1BA4CDE4" w:rsidR="00554B9E" w:rsidRDefault="00554B9E" w:rsidP="00CA336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cument Verification</w:t>
            </w:r>
          </w:p>
        </w:tc>
      </w:tr>
      <w:tr w:rsidR="00554B9E" w14:paraId="157AA5B1" w14:textId="77777777" w:rsidTr="00CA3366">
        <w:trPr>
          <w:trHeight w:val="510"/>
        </w:trPr>
        <w:tc>
          <w:tcPr>
            <w:tcW w:w="407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F56BC14" w14:textId="77777777" w:rsidR="00554B9E" w:rsidRDefault="00554B9E" w:rsidP="00554B9E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orning (10.00 am – 12.00 pm)</w:t>
            </w:r>
          </w:p>
        </w:tc>
        <w:tc>
          <w:tcPr>
            <w:tcW w:w="56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7A3CC8" w14:textId="77777777" w:rsidR="00554B9E" w:rsidRDefault="00554B9E" w:rsidP="00CA336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0 MCQs – single response type </w:t>
            </w:r>
          </w:p>
        </w:tc>
      </w:tr>
      <w:tr w:rsidR="00554B9E" w14:paraId="60B09F8B" w14:textId="77777777" w:rsidTr="00CA3366">
        <w:trPr>
          <w:trHeight w:val="510"/>
        </w:trPr>
        <w:tc>
          <w:tcPr>
            <w:tcW w:w="4077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33365" w14:textId="79B7D18F" w:rsidR="00554B9E" w:rsidRDefault="00554B9E" w:rsidP="00554B9E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fternoon (2.00 pm – 4.00 pm)</w:t>
            </w:r>
          </w:p>
        </w:tc>
        <w:tc>
          <w:tcPr>
            <w:tcW w:w="567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77717" w14:textId="77777777" w:rsidR="00554B9E" w:rsidRDefault="00554B9E" w:rsidP="00CA336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 OSPE stations – 3 minutes each</w:t>
            </w:r>
          </w:p>
        </w:tc>
      </w:tr>
    </w:tbl>
    <w:p w14:paraId="7C6F42EE" w14:textId="77777777" w:rsidR="00554B9E" w:rsidRDefault="00554B9E" w:rsidP="000777E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EFF847" w14:textId="3AAD7A49" w:rsidR="00C66F7E" w:rsidRDefault="00C66F7E" w:rsidP="000777E1">
      <w:pPr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*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ll the candidates must submit the </w:t>
      </w:r>
      <w:r w:rsidR="00872DF5">
        <w:rPr>
          <w:rFonts w:ascii="Times New Roman" w:hAnsi="Times New Roman" w:cs="Times New Roman"/>
          <w:b/>
          <w:i/>
          <w:sz w:val="24"/>
          <w:szCs w:val="24"/>
          <w:lang w:val="en-US"/>
        </w:rPr>
        <w:t>cop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following documents on or before </w:t>
      </w:r>
      <w:r w:rsidR="00872DF5">
        <w:rPr>
          <w:rFonts w:ascii="Times New Roman" w:hAnsi="Times New Roman" w:cs="Times New Roman"/>
          <w:b/>
          <w:sz w:val="24"/>
          <w:szCs w:val="24"/>
          <w:lang w:val="en-US"/>
        </w:rPr>
        <w:t>June</w:t>
      </w:r>
      <w:r w:rsidRPr="009907E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72DF5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9907ED">
        <w:rPr>
          <w:rFonts w:ascii="Times New Roman" w:hAnsi="Times New Roman" w:cs="Times New Roman"/>
          <w:b/>
          <w:sz w:val="24"/>
          <w:szCs w:val="24"/>
          <w:lang w:val="en-US"/>
        </w:rPr>
        <w:t>, 20</w:t>
      </w:r>
      <w:r w:rsidR="00872DF5">
        <w:rPr>
          <w:rFonts w:ascii="Times New Roman" w:hAnsi="Times New Roman" w:cs="Times New Roman"/>
          <w:b/>
          <w:sz w:val="24"/>
          <w:szCs w:val="24"/>
          <w:lang w:val="en-US"/>
        </w:rPr>
        <w:t>2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872DF5">
        <w:rPr>
          <w:rFonts w:ascii="Times New Roman" w:hAnsi="Times New Roman" w:cs="Times New Roman"/>
          <w:b/>
          <w:i/>
          <w:sz w:val="24"/>
          <w:szCs w:val="24"/>
          <w:lang w:val="en-US"/>
        </w:rPr>
        <w:t>Dean’s Office.</w:t>
      </w:r>
    </w:p>
    <w:p w14:paraId="27146AED" w14:textId="23D5BC8F" w:rsidR="00C66F7E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of Certificate of registration with the Medical and Health </w:t>
      </w:r>
      <w:r w:rsidR="005C1722">
        <w:rPr>
          <w:rFonts w:ascii="Times New Roman" w:hAnsi="Times New Roman" w:cs="Times New Roman"/>
          <w:sz w:val="24"/>
          <w:szCs w:val="24"/>
        </w:rPr>
        <w:t xml:space="preserve">Professional </w:t>
      </w:r>
      <w:r>
        <w:rPr>
          <w:rFonts w:ascii="Times New Roman" w:hAnsi="Times New Roman" w:cs="Times New Roman"/>
          <w:sz w:val="24"/>
          <w:szCs w:val="24"/>
        </w:rPr>
        <w:t>Council (MH</w:t>
      </w:r>
      <w:r w:rsidR="005C1722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C).</w:t>
      </w:r>
    </w:p>
    <w:p w14:paraId="5556C33D" w14:textId="4E4DA5E6" w:rsidR="00C66F7E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py of Undergraduate marksheet and degree certificate</w:t>
      </w:r>
      <w:r w:rsidR="00B743A0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14:paraId="7C8CDD63" w14:textId="01FFD2FB" w:rsidR="00C66F7E" w:rsidRPr="005C1722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internship certificate</w:t>
      </w:r>
      <w:r w:rsidR="00B743A0">
        <w:rPr>
          <w:rFonts w:ascii="Times New Roman" w:hAnsi="Times New Roman" w:cs="Times New Roman"/>
          <w:sz w:val="24"/>
          <w:szCs w:val="24"/>
        </w:rPr>
        <w:t>.</w:t>
      </w:r>
    </w:p>
    <w:p w14:paraId="700D6970" w14:textId="2BCD6747" w:rsidR="005C1722" w:rsidRDefault="005C1722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class XII and X marksheet and certificates</w:t>
      </w:r>
      <w:r w:rsidR="00B743A0">
        <w:rPr>
          <w:rFonts w:ascii="Times New Roman" w:hAnsi="Times New Roman" w:cs="Times New Roman"/>
          <w:sz w:val="24"/>
          <w:szCs w:val="24"/>
        </w:rPr>
        <w:t>.</w:t>
      </w:r>
    </w:p>
    <w:p w14:paraId="43162430" w14:textId="59AF7B23" w:rsidR="00C66F7E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py of valid security clearance certificate</w:t>
      </w:r>
      <w:r w:rsidR="00B743A0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771DC7" w14:textId="2853A428" w:rsidR="00C66F7E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Citizenship Identity Car</w:t>
      </w:r>
      <w:r w:rsidR="00B743A0">
        <w:rPr>
          <w:rFonts w:ascii="Times New Roman" w:hAnsi="Times New Roman" w:cs="Times New Roman"/>
          <w:sz w:val="24"/>
          <w:szCs w:val="24"/>
        </w:rPr>
        <w:t>d.</w:t>
      </w:r>
    </w:p>
    <w:p w14:paraId="5BEC40CE" w14:textId="30795167" w:rsidR="00C66F7E" w:rsidRDefault="00C66F7E" w:rsidP="00C66F7E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 Vitae (RCSC</w:t>
      </w:r>
      <w:r w:rsidR="00B743A0">
        <w:rPr>
          <w:rFonts w:ascii="Times New Roman" w:hAnsi="Times New Roman" w:cs="Times New Roman"/>
          <w:sz w:val="24"/>
          <w:szCs w:val="24"/>
        </w:rPr>
        <w:t xml:space="preserve"> for Civil Servants</w:t>
      </w:r>
      <w:r w:rsidRPr="009B5FF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17F0BEF" w14:textId="77777777" w:rsidR="00C66F7E" w:rsidRPr="009B5FFF" w:rsidRDefault="00C66F7E" w:rsidP="00C66F7E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F99548" w14:textId="77777777" w:rsidR="00C66F7E" w:rsidRPr="00A65EB9" w:rsidRDefault="00C66F7E" w:rsidP="00C66F7E">
      <w:pPr>
        <w:spacing w:line="276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65EB9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Note: </w:t>
      </w:r>
      <w:r w:rsidRPr="00FA148E">
        <w:rPr>
          <w:rFonts w:ascii="Times New Roman" w:hAnsi="Times New Roman" w:cs="Times New Roman"/>
          <w:i/>
          <w:sz w:val="24"/>
          <w:szCs w:val="24"/>
          <w:lang w:val="en-US"/>
        </w:rPr>
        <w:t>The registration fee of Nu. 1000/- should be deposited to KGUMSB Account No. 100891694 and the screenshot of payment should be shared at 00975-17526248.</w:t>
      </w:r>
    </w:p>
    <w:p w14:paraId="6EE0D39B" w14:textId="16A113C5" w:rsidR="00C66F7E" w:rsidRDefault="00C66F7E" w:rsidP="0064405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any clarifications, please contact </w:t>
      </w:r>
      <w:r w:rsidRPr="009B5FFF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hyperlink r:id="rId8" w:history="1">
        <w:r w:rsidR="00644059" w:rsidRPr="003426DF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00975-2-32899/328990 or email us at: tsheringchoeda@kgumsb.edu.bt</w:t>
        </w:r>
      </w:hyperlink>
      <w:r w:rsidRPr="00372E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uring office hours.</w:t>
      </w:r>
    </w:p>
    <w:p w14:paraId="684460DC" w14:textId="3804EA4B" w:rsidR="00644059" w:rsidRDefault="00644059" w:rsidP="0064405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9D1DE2" w14:textId="06BF9E2D" w:rsidR="000777E1" w:rsidRPr="007D6A8C" w:rsidRDefault="007D6A8C" w:rsidP="00644059">
      <w:pPr>
        <w:spacing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7D6A8C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-Sd-</w:t>
      </w:r>
    </w:p>
    <w:p w14:paraId="70B27517" w14:textId="103973B7" w:rsidR="00644059" w:rsidRDefault="00644059" w:rsidP="0064405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44059">
        <w:rPr>
          <w:rFonts w:ascii="Times New Roman" w:hAnsi="Times New Roman" w:cs="Times New Roman"/>
          <w:b/>
          <w:sz w:val="24"/>
          <w:szCs w:val="24"/>
          <w:lang w:val="en-US"/>
        </w:rPr>
        <w:t>Dr. Guru P Dhaka</w:t>
      </w:r>
      <w:r w:rsidR="00FC29C1">
        <w:rPr>
          <w:rFonts w:ascii="Times New Roman" w:hAnsi="Times New Roman" w:cs="Times New Roman"/>
          <w:b/>
          <w:sz w:val="24"/>
          <w:szCs w:val="24"/>
          <w:lang w:val="en-US"/>
        </w:rPr>
        <w:t>l</w:t>
      </w:r>
      <w:r w:rsidRPr="00644059">
        <w:rPr>
          <w:rFonts w:ascii="Times New Roman" w:hAnsi="Times New Roman" w:cs="Times New Roman"/>
          <w:b/>
          <w:sz w:val="24"/>
          <w:szCs w:val="24"/>
          <w:lang w:val="en-US"/>
        </w:rPr>
        <w:t>, MD</w:t>
      </w:r>
    </w:p>
    <w:p w14:paraId="3D19BDFE" w14:textId="57FF1AC2" w:rsidR="00644059" w:rsidRPr="009B5FFF" w:rsidRDefault="00644059" w:rsidP="006440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n</w:t>
      </w:r>
    </w:p>
    <w:sectPr w:rsidR="00644059" w:rsidRPr="009B5FFF" w:rsidSect="00644059">
      <w:headerReference w:type="default" r:id="rId9"/>
      <w:footerReference w:type="default" r:id="rId10"/>
      <w:pgSz w:w="11906" w:h="16838"/>
      <w:pgMar w:top="1440" w:right="1286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64E9D" w14:textId="77777777" w:rsidR="00120268" w:rsidRDefault="00120268">
      <w:pPr>
        <w:spacing w:after="0" w:line="240" w:lineRule="auto"/>
      </w:pPr>
      <w:r>
        <w:separator/>
      </w:r>
    </w:p>
  </w:endnote>
  <w:endnote w:type="continuationSeparator" w:id="0">
    <w:p w14:paraId="15949DF7" w14:textId="77777777" w:rsidR="00120268" w:rsidRDefault="00120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703"/>
      <w:gridCol w:w="477"/>
    </w:tblGrid>
    <w:tr w:rsidR="004273A1" w14:paraId="2BBA2D91" w14:textId="77777777">
      <w:trPr>
        <w:trHeight w:hRule="exact" w:val="360"/>
      </w:trPr>
      <w:tc>
        <w:tcPr>
          <w:tcW w:w="4561" w:type="pct"/>
          <w:shd w:val="clear" w:color="auto" w:fill="2F5496" w:themeFill="accent5" w:themeFillShade="BF"/>
          <w:vAlign w:val="center"/>
        </w:tcPr>
        <w:p w14:paraId="70B52F2C" w14:textId="77777777" w:rsidR="004273A1" w:rsidRDefault="00B408E5">
          <w:pPr>
            <w:pStyle w:val="Footer"/>
            <w:spacing w:before="40" w:after="40"/>
            <w:ind w:left="144" w:right="144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t>PABX: +975-2-328999; 328990; Post Box: 446; Telefax: 339679</w:t>
          </w:r>
        </w:p>
      </w:tc>
      <w:tc>
        <w:tcPr>
          <w:tcW w:w="250" w:type="pct"/>
          <w:shd w:val="clear" w:color="auto" w:fill="5B9BD5" w:themeFill="accent1"/>
          <w:vAlign w:val="center"/>
        </w:tcPr>
        <w:p w14:paraId="71DFA497" w14:textId="77777777" w:rsidR="004273A1" w:rsidRDefault="004273A1">
          <w:pPr>
            <w:pStyle w:val="Footer"/>
            <w:spacing w:before="40" w:after="40"/>
            <w:rPr>
              <w:color w:val="FFFFFF" w:themeColor="background1"/>
            </w:rPr>
          </w:pPr>
        </w:p>
      </w:tc>
    </w:tr>
  </w:tbl>
  <w:p w14:paraId="2072DF21" w14:textId="77777777" w:rsidR="004273A1" w:rsidRDefault="004273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24BE9" w14:textId="77777777" w:rsidR="00120268" w:rsidRDefault="00120268">
      <w:pPr>
        <w:spacing w:after="0" w:line="240" w:lineRule="auto"/>
      </w:pPr>
      <w:r>
        <w:separator/>
      </w:r>
    </w:p>
  </w:footnote>
  <w:footnote w:type="continuationSeparator" w:id="0">
    <w:p w14:paraId="1D1E3063" w14:textId="77777777" w:rsidR="00120268" w:rsidRDefault="001202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82AE0" w14:textId="346EC078" w:rsidR="004273A1" w:rsidRDefault="00FC29C1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988A086" wp14:editId="099EF2FB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6191250" cy="981075"/>
          <wp:effectExtent l="0" t="0" r="0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C151D"/>
    <w:multiLevelType w:val="hybridMultilevel"/>
    <w:tmpl w:val="821CF9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132F6"/>
    <w:multiLevelType w:val="hybridMultilevel"/>
    <w:tmpl w:val="1DA83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52308"/>
    <w:multiLevelType w:val="hybridMultilevel"/>
    <w:tmpl w:val="D6482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B76A7"/>
    <w:multiLevelType w:val="hybridMultilevel"/>
    <w:tmpl w:val="EE1E81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53F7B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305D5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D5370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8021B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6509D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15572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553B7"/>
    <w:multiLevelType w:val="hybridMultilevel"/>
    <w:tmpl w:val="918E69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050D9F"/>
    <w:multiLevelType w:val="hybridMultilevel"/>
    <w:tmpl w:val="6D0CB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8681C"/>
    <w:multiLevelType w:val="hybridMultilevel"/>
    <w:tmpl w:val="6DEEA7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4D58F4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CD2291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36891"/>
    <w:multiLevelType w:val="hybridMultilevel"/>
    <w:tmpl w:val="0644A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4C7849"/>
    <w:multiLevelType w:val="hybridMultilevel"/>
    <w:tmpl w:val="8698D7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B4194E"/>
    <w:multiLevelType w:val="hybridMultilevel"/>
    <w:tmpl w:val="E47036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D39FE"/>
    <w:multiLevelType w:val="hybridMultilevel"/>
    <w:tmpl w:val="65FA8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A0D24"/>
    <w:multiLevelType w:val="hybridMultilevel"/>
    <w:tmpl w:val="A4CCC9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B128EB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64880"/>
    <w:multiLevelType w:val="hybridMultilevel"/>
    <w:tmpl w:val="71F41DFC"/>
    <w:lvl w:ilvl="0" w:tplc="CF30DE3C">
      <w:start w:val="1"/>
      <w:numFmt w:val="lowerRoman"/>
      <w:lvlText w:val="%1."/>
      <w:lvlJc w:val="righ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E930CC"/>
    <w:multiLevelType w:val="hybridMultilevel"/>
    <w:tmpl w:val="5F78F4B0"/>
    <w:lvl w:ilvl="0" w:tplc="068A2568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DA13FB"/>
    <w:multiLevelType w:val="hybridMultilevel"/>
    <w:tmpl w:val="6B52C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096508"/>
    <w:multiLevelType w:val="hybridMultilevel"/>
    <w:tmpl w:val="FD6C9BAE"/>
    <w:lvl w:ilvl="0" w:tplc="0444F43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AB04ED"/>
    <w:multiLevelType w:val="hybridMultilevel"/>
    <w:tmpl w:val="3992FD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631CBC"/>
    <w:multiLevelType w:val="hybridMultilevel"/>
    <w:tmpl w:val="093CB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54546A"/>
    <w:multiLevelType w:val="hybridMultilevel"/>
    <w:tmpl w:val="0644A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5"/>
  </w:num>
  <w:num w:numId="3">
    <w:abstractNumId w:val="17"/>
  </w:num>
  <w:num w:numId="4">
    <w:abstractNumId w:val="9"/>
  </w:num>
  <w:num w:numId="5">
    <w:abstractNumId w:val="14"/>
  </w:num>
  <w:num w:numId="6">
    <w:abstractNumId w:val="1"/>
  </w:num>
  <w:num w:numId="7">
    <w:abstractNumId w:val="18"/>
  </w:num>
  <w:num w:numId="8">
    <w:abstractNumId w:val="2"/>
  </w:num>
  <w:num w:numId="9">
    <w:abstractNumId w:val="11"/>
  </w:num>
  <w:num w:numId="10">
    <w:abstractNumId w:val="3"/>
  </w:num>
  <w:num w:numId="11">
    <w:abstractNumId w:val="15"/>
  </w:num>
  <w:num w:numId="12">
    <w:abstractNumId w:val="27"/>
  </w:num>
  <w:num w:numId="13">
    <w:abstractNumId w:val="8"/>
  </w:num>
  <w:num w:numId="14">
    <w:abstractNumId w:val="16"/>
  </w:num>
  <w:num w:numId="15">
    <w:abstractNumId w:val="6"/>
  </w:num>
  <w:num w:numId="16">
    <w:abstractNumId w:val="4"/>
  </w:num>
  <w:num w:numId="17">
    <w:abstractNumId w:val="7"/>
  </w:num>
  <w:num w:numId="18">
    <w:abstractNumId w:val="20"/>
  </w:num>
  <w:num w:numId="19">
    <w:abstractNumId w:val="26"/>
  </w:num>
  <w:num w:numId="20">
    <w:abstractNumId w:val="13"/>
  </w:num>
  <w:num w:numId="21">
    <w:abstractNumId w:val="0"/>
  </w:num>
  <w:num w:numId="22">
    <w:abstractNumId w:val="12"/>
  </w:num>
  <w:num w:numId="23">
    <w:abstractNumId w:val="23"/>
  </w:num>
  <w:num w:numId="24">
    <w:abstractNumId w:val="5"/>
  </w:num>
  <w:num w:numId="25">
    <w:abstractNumId w:val="19"/>
  </w:num>
  <w:num w:numId="26">
    <w:abstractNumId w:val="24"/>
  </w:num>
  <w:num w:numId="27">
    <w:abstractNumId w:val="22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DS2MDUxMzc0NjBU0lEKTi0uzszPAykwrQUAH8weoSwAAAA="/>
  </w:docVars>
  <w:rsids>
    <w:rsidRoot w:val="004273A1"/>
    <w:rsid w:val="000777E1"/>
    <w:rsid w:val="000B3B72"/>
    <w:rsid w:val="000E248E"/>
    <w:rsid w:val="000E6514"/>
    <w:rsid w:val="00120268"/>
    <w:rsid w:val="00150110"/>
    <w:rsid w:val="00153EF2"/>
    <w:rsid w:val="00181A49"/>
    <w:rsid w:val="001A2EC2"/>
    <w:rsid w:val="001C64EA"/>
    <w:rsid w:val="00214EC9"/>
    <w:rsid w:val="00236770"/>
    <w:rsid w:val="002609C1"/>
    <w:rsid w:val="0028259F"/>
    <w:rsid w:val="002A35F8"/>
    <w:rsid w:val="00300C4B"/>
    <w:rsid w:val="00317E56"/>
    <w:rsid w:val="003509BD"/>
    <w:rsid w:val="00390E0A"/>
    <w:rsid w:val="003B3EC5"/>
    <w:rsid w:val="004273A1"/>
    <w:rsid w:val="004950F7"/>
    <w:rsid w:val="004B41E9"/>
    <w:rsid w:val="00554516"/>
    <w:rsid w:val="00554B9E"/>
    <w:rsid w:val="005C1722"/>
    <w:rsid w:val="00622AA3"/>
    <w:rsid w:val="00641C95"/>
    <w:rsid w:val="00644059"/>
    <w:rsid w:val="00673E21"/>
    <w:rsid w:val="00685A3A"/>
    <w:rsid w:val="0075288C"/>
    <w:rsid w:val="00783555"/>
    <w:rsid w:val="007B0BB5"/>
    <w:rsid w:val="007C0264"/>
    <w:rsid w:val="007D2C3A"/>
    <w:rsid w:val="007D6A8C"/>
    <w:rsid w:val="00807517"/>
    <w:rsid w:val="00844BAC"/>
    <w:rsid w:val="00872DF5"/>
    <w:rsid w:val="00874B77"/>
    <w:rsid w:val="008A4A1C"/>
    <w:rsid w:val="009006CD"/>
    <w:rsid w:val="009F7905"/>
    <w:rsid w:val="00A31270"/>
    <w:rsid w:val="00A376C1"/>
    <w:rsid w:val="00A61E93"/>
    <w:rsid w:val="00A9243E"/>
    <w:rsid w:val="00B408E5"/>
    <w:rsid w:val="00B4297C"/>
    <w:rsid w:val="00B6531A"/>
    <w:rsid w:val="00B743A0"/>
    <w:rsid w:val="00BD1A58"/>
    <w:rsid w:val="00BE105D"/>
    <w:rsid w:val="00BE54EF"/>
    <w:rsid w:val="00BE64F3"/>
    <w:rsid w:val="00C53596"/>
    <w:rsid w:val="00C56CD5"/>
    <w:rsid w:val="00C66F7E"/>
    <w:rsid w:val="00CA3366"/>
    <w:rsid w:val="00CD10ED"/>
    <w:rsid w:val="00D5799E"/>
    <w:rsid w:val="00E16499"/>
    <w:rsid w:val="00E33DBB"/>
    <w:rsid w:val="00E466DD"/>
    <w:rsid w:val="00E67819"/>
    <w:rsid w:val="00E95EAD"/>
    <w:rsid w:val="00EF30CF"/>
    <w:rsid w:val="00F20192"/>
    <w:rsid w:val="00F3728A"/>
    <w:rsid w:val="00F654F5"/>
    <w:rsid w:val="00F948A2"/>
    <w:rsid w:val="00FA1A4A"/>
    <w:rsid w:val="00FC29C1"/>
    <w:rsid w:val="00FE6C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7ACB0"/>
  <w15:docId w15:val="{E61F0257-3AED-4FD2-88FE-78734F78E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66F7E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66F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00975-2-32899/328990%20or%20email%20us%20at:%20tsheringchoeda@kgumsb.edu.b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E4ED3-C5A8-47DD-856F-AC750145D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hering Choeda</dc:creator>
  <cp:keywords/>
  <dc:description/>
  <cp:lastModifiedBy>Tshering Choeda</cp:lastModifiedBy>
  <cp:revision>3</cp:revision>
  <cp:lastPrinted>2023-05-25T03:48:00Z</cp:lastPrinted>
  <dcterms:created xsi:type="dcterms:W3CDTF">2022-07-05T06:23:00Z</dcterms:created>
  <dcterms:modified xsi:type="dcterms:W3CDTF">2023-05-26T08:13:00Z</dcterms:modified>
</cp:coreProperties>
</file>